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75550" w14:textId="77777777" w:rsidR="00081C52" w:rsidRPr="00D22E4C" w:rsidRDefault="00081C52" w:rsidP="00081C52">
      <w:pPr>
        <w:rPr>
          <w:rFonts w:asciiTheme="minorHAnsi" w:hAnsiTheme="minorHAnsi"/>
          <w:b/>
          <w:sz w:val="10"/>
        </w:rPr>
      </w:pPr>
    </w:p>
    <w:p w14:paraId="1E10948A" w14:textId="77777777" w:rsidR="00081C52" w:rsidRPr="00D22E4C" w:rsidRDefault="00081C52" w:rsidP="00081C52">
      <w:pPr>
        <w:rPr>
          <w:rFonts w:asciiTheme="minorHAnsi" w:hAnsiTheme="minorHAnsi"/>
          <w:b/>
          <w:sz w:val="10"/>
        </w:rPr>
      </w:pPr>
    </w:p>
    <w:p w14:paraId="7D1F27A1" w14:textId="77777777" w:rsidR="00081C52" w:rsidRPr="00D22E4C" w:rsidRDefault="00081C52" w:rsidP="00081C52">
      <w:pPr>
        <w:rPr>
          <w:rFonts w:asciiTheme="minorHAnsi" w:hAnsiTheme="minorHAnsi"/>
          <w:b/>
          <w:sz w:val="16"/>
          <w:szCs w:val="16"/>
        </w:rPr>
      </w:pPr>
    </w:p>
    <w:p w14:paraId="2F403FDA" w14:textId="77777777" w:rsidR="00081C52" w:rsidRPr="00D22E4C" w:rsidRDefault="00081C52" w:rsidP="00081C52">
      <w:pPr>
        <w:rPr>
          <w:rFonts w:asciiTheme="minorHAnsi" w:hAnsiTheme="minorHAnsi"/>
          <w:b/>
          <w:sz w:val="16"/>
          <w:szCs w:val="16"/>
        </w:rPr>
      </w:pPr>
      <w:r>
        <w:rPr>
          <w:rFonts w:asciiTheme="minorHAnsi" w:hAnsiTheme="minorHAnsi"/>
          <w:b/>
          <w:sz w:val="16"/>
        </w:rPr>
        <w:t>_____________________________________________________________________________________</w:t>
      </w:r>
    </w:p>
    <w:p w14:paraId="4EDE6B7B" w14:textId="6424CFE6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 xml:space="preserve">(Shareholder details: </w:t>
      </w:r>
      <w:r w:rsidR="00180CB2">
        <w:rPr>
          <w:rFonts w:asciiTheme="minorHAnsi" w:hAnsiTheme="minorHAnsi"/>
          <w:i/>
          <w:sz w:val="16"/>
        </w:rPr>
        <w:t xml:space="preserve">full </w:t>
      </w:r>
      <w:r>
        <w:rPr>
          <w:rFonts w:asciiTheme="minorHAnsi" w:hAnsiTheme="minorHAnsi"/>
          <w:i/>
          <w:sz w:val="16"/>
        </w:rPr>
        <w:t>name of individual or company name)</w:t>
      </w:r>
    </w:p>
    <w:p w14:paraId="45CE2CFE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11A0E7EA" w14:textId="77777777" w:rsidR="00D22E4C" w:rsidRPr="00D22E4C" w:rsidRDefault="00D22E4C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b/>
          <w:sz w:val="16"/>
        </w:rPr>
        <w:t>_____________________________________________________________________________________</w:t>
      </w:r>
    </w:p>
    <w:p w14:paraId="64EDB51A" w14:textId="77777777" w:rsidR="00081C52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Address)</w:t>
      </w:r>
    </w:p>
    <w:p w14:paraId="0E499006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3726E709" w14:textId="77777777" w:rsidR="00D22E4C" w:rsidRPr="00D22E4C" w:rsidRDefault="00D22E4C" w:rsidP="00D22E4C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b/>
          <w:sz w:val="16"/>
        </w:rPr>
        <w:t>_____________________________________________________________________________________</w:t>
      </w:r>
    </w:p>
    <w:p w14:paraId="6A7A083A" w14:textId="20255598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</w:t>
      </w:r>
      <w:r w:rsidR="00180CB2">
        <w:rPr>
          <w:rFonts w:asciiTheme="minorHAnsi" w:hAnsiTheme="minorHAnsi"/>
          <w:i/>
          <w:sz w:val="16"/>
        </w:rPr>
        <w:t xml:space="preserve">City </w:t>
      </w:r>
      <w:r>
        <w:rPr>
          <w:rFonts w:asciiTheme="minorHAnsi" w:hAnsiTheme="minorHAnsi"/>
          <w:i/>
          <w:sz w:val="16"/>
        </w:rPr>
        <w:t>and postal code)</w:t>
      </w:r>
    </w:p>
    <w:p w14:paraId="669A8F9B" w14:textId="77777777" w:rsidR="007C2253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528414C9" w14:textId="77777777" w:rsidR="007C2253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301E36F1" w14:textId="77777777" w:rsidR="00937D0A" w:rsidRPr="00D22E4C" w:rsidRDefault="00015A21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Sava Re d.d.</w:t>
      </w:r>
    </w:p>
    <w:p w14:paraId="122E7FD0" w14:textId="6B41449C" w:rsidR="00015A21" w:rsidRPr="00D22E4C" w:rsidRDefault="00015A21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 xml:space="preserve">Dunajska </w:t>
      </w:r>
      <w:r w:rsidR="00180CB2">
        <w:rPr>
          <w:rFonts w:asciiTheme="minorHAnsi" w:hAnsiTheme="minorHAnsi"/>
          <w:sz w:val="22"/>
        </w:rPr>
        <w:t xml:space="preserve">cesta </w:t>
      </w:r>
      <w:r>
        <w:rPr>
          <w:rFonts w:asciiTheme="minorHAnsi" w:hAnsiTheme="minorHAnsi"/>
          <w:sz w:val="22"/>
        </w:rPr>
        <w:t>56</w:t>
      </w:r>
    </w:p>
    <w:p w14:paraId="1CEA1440" w14:textId="77777777" w:rsidR="00015A21" w:rsidRPr="00D22E4C" w:rsidRDefault="00015A21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1000 Ljubljana</w:t>
      </w:r>
    </w:p>
    <w:p w14:paraId="5B178BE1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315E0C28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0053712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631E6D87" w14:textId="77777777" w:rsidR="00081C52" w:rsidRPr="00D22E4C" w:rsidRDefault="00081C52" w:rsidP="00081C52">
      <w:pPr>
        <w:rPr>
          <w:rFonts w:asciiTheme="minorHAnsi" w:hAnsiTheme="minorHAnsi"/>
          <w:sz w:val="16"/>
          <w:szCs w:val="16"/>
        </w:rPr>
      </w:pPr>
    </w:p>
    <w:p w14:paraId="7C39CE9D" w14:textId="65FF4E01" w:rsidR="00081C52" w:rsidRPr="00D22E4C" w:rsidRDefault="002E7226" w:rsidP="00081C52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</w:rPr>
        <w:t xml:space="preserve">PROXY FORM FOR ATTENDANCE </w:t>
      </w:r>
      <w:r w:rsidR="00291FC6">
        <w:rPr>
          <w:rFonts w:asciiTheme="minorHAnsi" w:hAnsiTheme="minorHAnsi"/>
          <w:b/>
          <w:sz w:val="26"/>
        </w:rPr>
        <w:t>AND EXERCISING VOTING RIGHTS</w:t>
      </w:r>
      <w:r w:rsidR="00743779">
        <w:rPr>
          <w:rFonts w:asciiTheme="minorHAnsi" w:hAnsiTheme="minorHAnsi"/>
          <w:b/>
          <w:sz w:val="26"/>
        </w:rPr>
        <w:br/>
      </w:r>
      <w:r>
        <w:rPr>
          <w:rFonts w:asciiTheme="minorHAnsi" w:hAnsiTheme="minorHAnsi"/>
          <w:b/>
          <w:sz w:val="26"/>
        </w:rPr>
        <w:t xml:space="preserve">AT THE </w:t>
      </w:r>
      <w:r w:rsidR="00396C37">
        <w:rPr>
          <w:rFonts w:asciiTheme="minorHAnsi" w:hAnsiTheme="minorHAnsi"/>
          <w:b/>
          <w:sz w:val="26"/>
        </w:rPr>
        <w:t>3</w:t>
      </w:r>
      <w:r w:rsidR="002A2E76">
        <w:rPr>
          <w:rFonts w:asciiTheme="minorHAnsi" w:hAnsiTheme="minorHAnsi"/>
          <w:b/>
          <w:sz w:val="26"/>
        </w:rPr>
        <w:t>9</w:t>
      </w:r>
      <w:r w:rsidR="00396C37">
        <w:rPr>
          <w:rFonts w:asciiTheme="minorHAnsi" w:hAnsiTheme="minorHAnsi"/>
          <w:b/>
          <w:sz w:val="26"/>
        </w:rPr>
        <w:t>TH GENERAL MEETING OF SHAREHOLDERS OF SAVA RE D.D.</w:t>
      </w:r>
    </w:p>
    <w:p w14:paraId="50B85A9D" w14:textId="77777777" w:rsidR="00081C52" w:rsidRPr="00D22E4C" w:rsidRDefault="00081C52" w:rsidP="00081C52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4B79235C" w14:textId="77777777" w:rsidR="00081C52" w:rsidRPr="00D22E4C" w:rsidRDefault="00081C52" w:rsidP="00081C52">
      <w:pPr>
        <w:rPr>
          <w:rFonts w:asciiTheme="minorHAnsi" w:hAnsiTheme="minorHAnsi"/>
        </w:rPr>
      </w:pPr>
    </w:p>
    <w:p w14:paraId="014E5099" w14:textId="77777777" w:rsidR="007C2253" w:rsidRPr="00D22E4C" w:rsidRDefault="007C2253" w:rsidP="00081C52">
      <w:pPr>
        <w:rPr>
          <w:rFonts w:asciiTheme="minorHAnsi" w:hAnsiTheme="minorHAnsi"/>
        </w:rPr>
      </w:pPr>
    </w:p>
    <w:p w14:paraId="3476BEB2" w14:textId="339DB174" w:rsidR="00AF081A" w:rsidRPr="00D22E4C" w:rsidRDefault="00AF081A" w:rsidP="00AF081A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I, the undersigned _______________________________________________________________</w:t>
      </w:r>
      <w:r w:rsidR="00310AB1">
        <w:rPr>
          <w:rFonts w:asciiTheme="minorHAnsi" w:hAnsiTheme="minorHAnsi"/>
          <w:sz w:val="22"/>
        </w:rPr>
        <w:t>___</w:t>
      </w:r>
      <w:r w:rsidR="00CA003F">
        <w:rPr>
          <w:rFonts w:asciiTheme="minorHAnsi" w:hAnsiTheme="minorHAnsi"/>
          <w:sz w:val="22"/>
        </w:rPr>
        <w:t>,</w:t>
      </w:r>
    </w:p>
    <w:p w14:paraId="4A7E8696" w14:textId="535162E3" w:rsidR="00AF081A" w:rsidRPr="00D22E4C" w:rsidRDefault="00291FC6" w:rsidP="00AF081A">
      <w:pPr>
        <w:ind w:left="1440" w:firstLine="720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Full n</w:t>
      </w:r>
      <w:r w:rsidR="00AF081A">
        <w:rPr>
          <w:rFonts w:asciiTheme="minorHAnsi" w:hAnsiTheme="minorHAnsi"/>
          <w:i/>
          <w:sz w:val="16"/>
        </w:rPr>
        <w:t xml:space="preserve">ame or company name of shareholder and </w:t>
      </w:r>
      <w:r>
        <w:rPr>
          <w:rFonts w:asciiTheme="minorHAnsi" w:hAnsiTheme="minorHAnsi"/>
          <w:i/>
          <w:sz w:val="16"/>
        </w:rPr>
        <w:t xml:space="preserve">full </w:t>
      </w:r>
      <w:r w:rsidR="00AF081A">
        <w:rPr>
          <w:rFonts w:asciiTheme="minorHAnsi" w:hAnsiTheme="minorHAnsi"/>
          <w:i/>
          <w:sz w:val="16"/>
        </w:rPr>
        <w:t>name of legal representative</w:t>
      </w:r>
      <w:r>
        <w:rPr>
          <w:rFonts w:asciiTheme="minorHAnsi" w:hAnsiTheme="minorHAnsi"/>
          <w:i/>
          <w:sz w:val="16"/>
        </w:rPr>
        <w:t>)</w:t>
      </w:r>
    </w:p>
    <w:p w14:paraId="72FDF840" w14:textId="77777777" w:rsidR="00AF081A" w:rsidRPr="00D22E4C" w:rsidRDefault="00AF081A" w:rsidP="005F237B">
      <w:pPr>
        <w:jc w:val="both"/>
        <w:rPr>
          <w:rFonts w:asciiTheme="minorHAnsi" w:hAnsiTheme="minorHAnsi"/>
          <w:sz w:val="22"/>
          <w:szCs w:val="22"/>
        </w:rPr>
      </w:pPr>
    </w:p>
    <w:p w14:paraId="1429A9FC" w14:textId="77777777" w:rsidR="00937D0A" w:rsidRPr="00D22E4C" w:rsidRDefault="002E7226" w:rsidP="00937D0A">
      <w:pPr>
        <w:jc w:val="center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</w:rPr>
        <w:t>hereby appoint</w:t>
      </w:r>
    </w:p>
    <w:p w14:paraId="1D6AF068" w14:textId="77777777" w:rsidR="00937D0A" w:rsidRPr="00D22E4C" w:rsidRDefault="00937D0A" w:rsidP="005F237B">
      <w:pPr>
        <w:jc w:val="both"/>
        <w:rPr>
          <w:rFonts w:asciiTheme="minorHAnsi" w:hAnsiTheme="minorHAnsi"/>
          <w:sz w:val="22"/>
          <w:szCs w:val="22"/>
        </w:rPr>
      </w:pPr>
    </w:p>
    <w:p w14:paraId="2A9580AD" w14:textId="77777777" w:rsidR="002E7226" w:rsidRPr="00D22E4C" w:rsidRDefault="002E7226" w:rsidP="002E7226">
      <w:pPr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________________________________________________________________________________</w:t>
      </w:r>
    </w:p>
    <w:p w14:paraId="44763DD8" w14:textId="744B80EB" w:rsidR="002E7226" w:rsidRPr="00D22E4C" w:rsidRDefault="00D45F29" w:rsidP="002E7226">
      <w:pPr>
        <w:jc w:val="center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Full n</w:t>
      </w:r>
      <w:r w:rsidR="002803F0">
        <w:rPr>
          <w:rFonts w:asciiTheme="minorHAnsi" w:hAnsiTheme="minorHAnsi"/>
          <w:i/>
          <w:sz w:val="16"/>
        </w:rPr>
        <w:t>ame and residence of proxy holder</w:t>
      </w:r>
      <w:r>
        <w:rPr>
          <w:rFonts w:asciiTheme="minorHAnsi" w:hAnsiTheme="minorHAnsi"/>
          <w:i/>
          <w:sz w:val="16"/>
        </w:rPr>
        <w:t>)</w:t>
      </w:r>
    </w:p>
    <w:p w14:paraId="072F6EE0" w14:textId="77777777" w:rsidR="002E7226" w:rsidRPr="00D22E4C" w:rsidRDefault="002E7226" w:rsidP="005F237B">
      <w:pPr>
        <w:jc w:val="both"/>
        <w:rPr>
          <w:rFonts w:asciiTheme="minorHAnsi" w:hAnsiTheme="minorHAnsi"/>
          <w:sz w:val="22"/>
          <w:szCs w:val="22"/>
        </w:rPr>
      </w:pPr>
    </w:p>
    <w:p w14:paraId="41BD2DF7" w14:textId="0FD3FBAA" w:rsidR="002E7226" w:rsidRPr="00D22E4C" w:rsidRDefault="0038739C" w:rsidP="005F237B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as my proxy to attend and to vote for me and on my behalf at the 3</w:t>
      </w:r>
      <w:r w:rsidR="002D4050">
        <w:rPr>
          <w:rFonts w:asciiTheme="minorHAnsi" w:hAnsiTheme="minorHAnsi"/>
          <w:sz w:val="22"/>
        </w:rPr>
        <w:t>9</w:t>
      </w:r>
      <w:r>
        <w:rPr>
          <w:rFonts w:asciiTheme="minorHAnsi" w:hAnsiTheme="minorHAnsi"/>
          <w:sz w:val="22"/>
        </w:rPr>
        <w:t xml:space="preserve">th general meeting of Sava Re d.d. to be held on </w:t>
      </w:r>
      <w:r w:rsidR="002A2E76" w:rsidRPr="00DC2EB9">
        <w:rPr>
          <w:rFonts w:asciiTheme="minorHAnsi" w:hAnsiTheme="minorHAnsi"/>
          <w:b/>
          <w:bCs/>
          <w:sz w:val="22"/>
        </w:rPr>
        <w:t>Monday</w:t>
      </w:r>
      <w:r>
        <w:rPr>
          <w:rFonts w:asciiTheme="minorHAnsi" w:hAnsiTheme="minorHAnsi"/>
          <w:sz w:val="22"/>
        </w:rPr>
        <w:t xml:space="preserve">, </w:t>
      </w:r>
      <w:r w:rsidR="002A2E76" w:rsidRPr="002A2E76">
        <w:rPr>
          <w:rFonts w:asciiTheme="minorHAnsi" w:hAnsiTheme="minorHAnsi"/>
          <w:b/>
          <w:bCs/>
          <w:sz w:val="22"/>
        </w:rPr>
        <w:t>5</w:t>
      </w:r>
      <w:r>
        <w:rPr>
          <w:rFonts w:asciiTheme="minorHAnsi" w:hAnsiTheme="minorHAnsi"/>
          <w:b/>
          <w:bCs/>
          <w:sz w:val="22"/>
        </w:rPr>
        <w:t xml:space="preserve"> June 202</w:t>
      </w:r>
      <w:r w:rsidR="002A2E76">
        <w:rPr>
          <w:rFonts w:asciiTheme="minorHAnsi" w:hAnsiTheme="minorHAnsi"/>
          <w:b/>
          <w:bCs/>
          <w:sz w:val="22"/>
        </w:rPr>
        <w:t>3</w:t>
      </w:r>
      <w:r w:rsidRPr="00DC2EB9">
        <w:rPr>
          <w:rFonts w:asciiTheme="minorHAnsi" w:hAnsiTheme="minorHAnsi"/>
          <w:sz w:val="22"/>
        </w:rPr>
        <w:t>,</w:t>
      </w:r>
      <w:r>
        <w:rPr>
          <w:rFonts w:asciiTheme="minorHAnsi" w:hAnsiTheme="minorHAnsi"/>
          <w:sz w:val="22"/>
        </w:rPr>
        <w:t xml:space="preserve"> at </w:t>
      </w:r>
      <w:r>
        <w:rPr>
          <w:rFonts w:asciiTheme="minorHAnsi" w:hAnsiTheme="minorHAnsi"/>
          <w:b/>
          <w:bCs/>
          <w:sz w:val="22"/>
        </w:rPr>
        <w:t>1</w:t>
      </w:r>
      <w:r w:rsidR="00D45F29">
        <w:rPr>
          <w:rFonts w:asciiTheme="minorHAnsi" w:hAnsiTheme="minorHAnsi"/>
          <w:b/>
          <w:bCs/>
          <w:sz w:val="22"/>
        </w:rPr>
        <w:t>3.00</w:t>
      </w:r>
      <w:r>
        <w:rPr>
          <w:rFonts w:asciiTheme="minorHAnsi" w:hAnsiTheme="minorHAnsi"/>
          <w:sz w:val="22"/>
        </w:rPr>
        <w:t xml:space="preserve"> </w:t>
      </w:r>
      <w:r w:rsidR="00D45F29">
        <w:rPr>
          <w:rFonts w:asciiTheme="minorHAnsi" w:hAnsiTheme="minorHAnsi"/>
          <w:sz w:val="22"/>
        </w:rPr>
        <w:t xml:space="preserve">in </w:t>
      </w:r>
      <w:r>
        <w:rPr>
          <w:rFonts w:asciiTheme="minorHAnsi" w:hAnsiTheme="minorHAnsi"/>
          <w:sz w:val="22"/>
        </w:rPr>
        <w:t>the Janus Hall of the Austria Trend Hotel Ljubljana, Dunajska cesta 154, 1000 Ljubljana,</w:t>
      </w:r>
      <w:r w:rsidR="0081178A">
        <w:rPr>
          <w:rFonts w:asciiTheme="minorHAnsi" w:hAnsiTheme="minorHAnsi"/>
          <w:sz w:val="22"/>
        </w:rPr>
        <w:t xml:space="preserve"> Slovenia,</w:t>
      </w:r>
      <w:r>
        <w:rPr>
          <w:rFonts w:asciiTheme="minorHAnsi" w:hAnsiTheme="minorHAnsi"/>
          <w:sz w:val="22"/>
        </w:rPr>
        <w:t xml:space="preserve"> for __________ shares of the issuer Sava Re d.d. with ticker symbol POSR, which I </w:t>
      </w:r>
      <w:r w:rsidR="00D45F29">
        <w:rPr>
          <w:rFonts w:asciiTheme="minorHAnsi" w:hAnsiTheme="minorHAnsi"/>
          <w:sz w:val="22"/>
        </w:rPr>
        <w:t>hold</w:t>
      </w:r>
      <w:r>
        <w:rPr>
          <w:rFonts w:asciiTheme="minorHAnsi" w:hAnsiTheme="minorHAnsi"/>
          <w:sz w:val="22"/>
        </w:rPr>
        <w:t xml:space="preserve">. </w:t>
      </w:r>
    </w:p>
    <w:p w14:paraId="1199251D" w14:textId="77777777" w:rsidR="00060E3B" w:rsidRPr="00D22E4C" w:rsidRDefault="00060E3B" w:rsidP="005F237B">
      <w:pPr>
        <w:jc w:val="both"/>
        <w:rPr>
          <w:rFonts w:asciiTheme="minorHAnsi" w:hAnsiTheme="minorHAnsi"/>
          <w:sz w:val="22"/>
          <w:szCs w:val="22"/>
        </w:rPr>
      </w:pPr>
    </w:p>
    <w:p w14:paraId="3B318ED8" w14:textId="77777777" w:rsidR="00081C52" w:rsidRPr="00D22E4C" w:rsidRDefault="002E7226" w:rsidP="005F237B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The proxy is to provide personal identification upon request.</w:t>
      </w:r>
    </w:p>
    <w:p w14:paraId="7741CEFB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</w:p>
    <w:p w14:paraId="32AE5D35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</w:p>
    <w:p w14:paraId="663A94FD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____________________</w:t>
      </w:r>
    </w:p>
    <w:p w14:paraId="7072ACD6" w14:textId="77777777" w:rsidR="00081C52" w:rsidRPr="00D22E4C" w:rsidRDefault="00081C52" w:rsidP="005F237B">
      <w:pP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Place and date)</w:t>
      </w:r>
    </w:p>
    <w:p w14:paraId="7A5D8267" w14:textId="77777777" w:rsidR="00081C52" w:rsidRPr="00D22E4C" w:rsidRDefault="005F237B" w:rsidP="005F237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16"/>
        </w:rPr>
        <w:tab/>
      </w:r>
      <w:r>
        <w:rPr>
          <w:rFonts w:asciiTheme="minorHAnsi" w:hAnsiTheme="minorHAnsi"/>
          <w:sz w:val="16"/>
        </w:rPr>
        <w:tab/>
      </w:r>
      <w:r>
        <w:rPr>
          <w:rFonts w:asciiTheme="minorHAnsi" w:hAnsiTheme="minorHAnsi"/>
          <w:sz w:val="16"/>
        </w:rPr>
        <w:tab/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  <w:t>_________________________</w:t>
      </w:r>
    </w:p>
    <w:p w14:paraId="7060A293" w14:textId="77777777" w:rsidR="00937D0A" w:rsidRPr="00D22E4C" w:rsidRDefault="00081C52" w:rsidP="00D22E4C">
      <w:pPr>
        <w:ind w:left="5760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Handwritten signature of the shareholder or his/her legal representative with the stamp or seal of the legal entity, if used)</w:t>
      </w:r>
    </w:p>
    <w:sectPr w:rsidR="00937D0A" w:rsidRPr="00D22E4C" w:rsidSect="008F52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18" w:right="1418" w:bottom="1418" w:left="1418" w:header="709" w:footer="709" w:gutter="0"/>
      <w:cols w:space="708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C5793" w14:textId="77777777" w:rsidR="002649E2" w:rsidRDefault="002649E2">
      <w:r>
        <w:separator/>
      </w:r>
    </w:p>
  </w:endnote>
  <w:endnote w:type="continuationSeparator" w:id="0">
    <w:p w14:paraId="606FACBD" w14:textId="77777777" w:rsidR="002649E2" w:rsidRDefault="00264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varese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70913" w14:textId="77777777" w:rsidR="00504DC5" w:rsidRDefault="00504DC5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50AC1" w14:textId="77777777" w:rsidR="00504DC5" w:rsidRDefault="00504DC5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2B1C1" w14:textId="77777777" w:rsidR="00504DC5" w:rsidRDefault="00504DC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9D6AA" w14:textId="77777777" w:rsidR="002649E2" w:rsidRDefault="002649E2">
      <w:r>
        <w:separator/>
      </w:r>
    </w:p>
  </w:footnote>
  <w:footnote w:type="continuationSeparator" w:id="0">
    <w:p w14:paraId="06E59A69" w14:textId="77777777" w:rsidR="002649E2" w:rsidRDefault="00264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D4989" w14:textId="77777777" w:rsidR="00504DC5" w:rsidRDefault="00504DC5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74A0F" w14:textId="77777777" w:rsidR="00081C52" w:rsidRPr="00092587" w:rsidRDefault="007C2253" w:rsidP="007C2253">
    <w:pPr>
      <w:pStyle w:val="Glava"/>
      <w:rPr>
        <w:rFonts w:ascii="Calibri" w:hAnsi="Calibri"/>
        <w:sz w:val="18"/>
        <w:szCs w:val="18"/>
      </w:rPr>
    </w:pPr>
    <w:r>
      <w:rPr>
        <w:rFonts w:ascii="Calibri" w:hAnsi="Calibri"/>
        <w:sz w:val="18"/>
        <w:bdr w:val="single" w:sz="4" w:space="0" w:color="auto"/>
      </w:rPr>
      <w:t>Proxy form</w:t>
    </w:r>
    <w:r>
      <w:rPr>
        <w:rFonts w:ascii="Calibri" w:hAnsi="Calibri"/>
        <w:sz w:val="18"/>
      </w:rPr>
      <w:tab/>
    </w:r>
    <w:r>
      <w:rPr>
        <w:rFonts w:ascii="Calibri" w:hAnsi="Calibri"/>
        <w:sz w:val="18"/>
      </w:rPr>
      <w:tab/>
    </w:r>
    <w:r>
      <w:rPr>
        <w:noProof/>
      </w:rPr>
      <w:drawing>
        <wp:inline distT="0" distB="0" distL="0" distR="0" wp14:anchorId="01DECDC9" wp14:editId="5B8956BC">
          <wp:extent cx="1659309" cy="494262"/>
          <wp:effectExtent l="0" t="0" r="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AVARe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530" cy="501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8361D" w14:textId="77777777" w:rsidR="00504DC5" w:rsidRDefault="00504DC5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E36FB"/>
    <w:multiLevelType w:val="hybridMultilevel"/>
    <w:tmpl w:val="32544626"/>
    <w:lvl w:ilvl="0" w:tplc="F9A27894">
      <w:numFmt w:val="bullet"/>
      <w:lvlText w:val="-"/>
      <w:lvlJc w:val="left"/>
      <w:pPr>
        <w:ind w:left="720" w:hanging="360"/>
      </w:pPr>
      <w:rPr>
        <w:rFonts w:ascii="Novarese Bk BT" w:eastAsia="Times New Roman" w:hAnsi="Novarese Bk BT" w:cs="Times New Roman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C6376"/>
    <w:multiLevelType w:val="hybridMultilevel"/>
    <w:tmpl w:val="DD6E55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46829">
    <w:abstractNumId w:val="1"/>
  </w:num>
  <w:num w:numId="2" w16cid:durableId="1789663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77"/>
  <w:displayHorizontalDrawingGridEvery w:val="2"/>
  <w:displayVerticalDrawingGridEvery w:val="2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EyMLY0MDE2sjBU0lEKTi0uzszPAykwrgUABi2ZnSwAAAA="/>
  </w:docVars>
  <w:rsids>
    <w:rsidRoot w:val="00081C52"/>
    <w:rsid w:val="00015A21"/>
    <w:rsid w:val="00052E25"/>
    <w:rsid w:val="00060E3B"/>
    <w:rsid w:val="00067F03"/>
    <w:rsid w:val="00081C52"/>
    <w:rsid w:val="00092587"/>
    <w:rsid w:val="000F2E38"/>
    <w:rsid w:val="001708D0"/>
    <w:rsid w:val="00180CB2"/>
    <w:rsid w:val="001A6EFA"/>
    <w:rsid w:val="00205032"/>
    <w:rsid w:val="002649E2"/>
    <w:rsid w:val="002803F0"/>
    <w:rsid w:val="002904C2"/>
    <w:rsid w:val="00291FC6"/>
    <w:rsid w:val="002A2E76"/>
    <w:rsid w:val="002D2817"/>
    <w:rsid w:val="002D4050"/>
    <w:rsid w:val="002E7226"/>
    <w:rsid w:val="00301EB9"/>
    <w:rsid w:val="00310AB1"/>
    <w:rsid w:val="0038739C"/>
    <w:rsid w:val="003955F8"/>
    <w:rsid w:val="00396C37"/>
    <w:rsid w:val="003C7156"/>
    <w:rsid w:val="00434F52"/>
    <w:rsid w:val="004827CE"/>
    <w:rsid w:val="00483857"/>
    <w:rsid w:val="004D7773"/>
    <w:rsid w:val="00504DC5"/>
    <w:rsid w:val="0054001E"/>
    <w:rsid w:val="005A26A9"/>
    <w:rsid w:val="005F237B"/>
    <w:rsid w:val="00623249"/>
    <w:rsid w:val="00684B41"/>
    <w:rsid w:val="00686557"/>
    <w:rsid w:val="006C2A46"/>
    <w:rsid w:val="006E2FEC"/>
    <w:rsid w:val="007125FD"/>
    <w:rsid w:val="00717F30"/>
    <w:rsid w:val="00734054"/>
    <w:rsid w:val="00743779"/>
    <w:rsid w:val="00780CC8"/>
    <w:rsid w:val="007C2253"/>
    <w:rsid w:val="007D5F2B"/>
    <w:rsid w:val="0081178A"/>
    <w:rsid w:val="008413EE"/>
    <w:rsid w:val="00876072"/>
    <w:rsid w:val="008C2F15"/>
    <w:rsid w:val="008F5228"/>
    <w:rsid w:val="00916F88"/>
    <w:rsid w:val="00931071"/>
    <w:rsid w:val="00932C70"/>
    <w:rsid w:val="00937D0A"/>
    <w:rsid w:val="00984028"/>
    <w:rsid w:val="00993700"/>
    <w:rsid w:val="00994C16"/>
    <w:rsid w:val="009B15D4"/>
    <w:rsid w:val="009B4115"/>
    <w:rsid w:val="009B741E"/>
    <w:rsid w:val="009C2FC7"/>
    <w:rsid w:val="009C3423"/>
    <w:rsid w:val="009E6A5D"/>
    <w:rsid w:val="00A121CB"/>
    <w:rsid w:val="00A77C6E"/>
    <w:rsid w:val="00A92FBB"/>
    <w:rsid w:val="00AD7104"/>
    <w:rsid w:val="00AF081A"/>
    <w:rsid w:val="00AF39B2"/>
    <w:rsid w:val="00B83FE1"/>
    <w:rsid w:val="00BB2842"/>
    <w:rsid w:val="00C10F89"/>
    <w:rsid w:val="00C21855"/>
    <w:rsid w:val="00C266BA"/>
    <w:rsid w:val="00C5233A"/>
    <w:rsid w:val="00CA003F"/>
    <w:rsid w:val="00D1785F"/>
    <w:rsid w:val="00D22E4C"/>
    <w:rsid w:val="00D240E9"/>
    <w:rsid w:val="00D45F29"/>
    <w:rsid w:val="00D4629C"/>
    <w:rsid w:val="00D6685F"/>
    <w:rsid w:val="00D80056"/>
    <w:rsid w:val="00DC2EB9"/>
    <w:rsid w:val="00E53585"/>
    <w:rsid w:val="00E82779"/>
    <w:rsid w:val="00F235DE"/>
    <w:rsid w:val="00F35CA1"/>
    <w:rsid w:val="00F67C86"/>
    <w:rsid w:val="00F846C7"/>
    <w:rsid w:val="00FA3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;"/>
  <w14:docId w14:val="7D60B930"/>
  <w15:chartTrackingRefBased/>
  <w15:docId w15:val="{F2CC6D1D-FFC1-47EF-8DEE-AF97ECC22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81C52"/>
    <w:rPr>
      <w:rFonts w:ascii="Novarese Bk BT" w:hAnsi="Novarese Bk BT"/>
      <w:sz w:val="26"/>
    </w:rPr>
  </w:style>
  <w:style w:type="paragraph" w:styleId="Naslov1">
    <w:name w:val="heading 1"/>
    <w:basedOn w:val="Navaden"/>
    <w:next w:val="Navaden"/>
    <w:qFormat/>
    <w:rsid w:val="00081C52"/>
    <w:pPr>
      <w:keepNext/>
      <w:jc w:val="center"/>
      <w:outlineLvl w:val="0"/>
    </w:pPr>
    <w:rPr>
      <w:rFonts w:ascii="Arial" w:hAnsi="Arial"/>
      <w:sz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-zamik">
    <w:name w:val="Body Text Indent"/>
    <w:basedOn w:val="Navaden"/>
    <w:rsid w:val="00081C52"/>
    <w:pPr>
      <w:ind w:left="6372"/>
    </w:pPr>
    <w:rPr>
      <w:sz w:val="24"/>
    </w:rPr>
  </w:style>
  <w:style w:type="paragraph" w:styleId="Glava">
    <w:name w:val="header"/>
    <w:basedOn w:val="Navaden"/>
    <w:rsid w:val="00081C52"/>
    <w:pPr>
      <w:tabs>
        <w:tab w:val="center" w:pos="4703"/>
        <w:tab w:val="right" w:pos="9406"/>
      </w:tabs>
    </w:pPr>
  </w:style>
  <w:style w:type="paragraph" w:styleId="Noga">
    <w:name w:val="footer"/>
    <w:basedOn w:val="Navaden"/>
    <w:rsid w:val="00081C52"/>
    <w:pPr>
      <w:tabs>
        <w:tab w:val="center" w:pos="4703"/>
        <w:tab w:val="right" w:pos="9406"/>
      </w:tabs>
    </w:pPr>
  </w:style>
  <w:style w:type="paragraph" w:styleId="Revizija">
    <w:name w:val="Revision"/>
    <w:hidden/>
    <w:uiPriority w:val="99"/>
    <w:semiHidden/>
    <w:rsid w:val="00180CB2"/>
    <w:rPr>
      <w:rFonts w:ascii="Novarese Bk BT" w:hAnsi="Novarese Bk BT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70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_____________________________________________________________________________________</vt:lpstr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_____</dc:title>
  <dc:subject/>
  <dc:creator>Nika Matjan</dc:creator>
  <cp:keywords/>
  <dc:description/>
  <cp:lastModifiedBy>Nika Matjan</cp:lastModifiedBy>
  <cp:revision>30</cp:revision>
  <cp:lastPrinted>2021-05-20T07:48:00Z</cp:lastPrinted>
  <dcterms:created xsi:type="dcterms:W3CDTF">2015-10-13T09:40:00Z</dcterms:created>
  <dcterms:modified xsi:type="dcterms:W3CDTF">2023-03-30T21:29:00Z</dcterms:modified>
</cp:coreProperties>
</file>